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Bird_Data_Summary</w:t>
      </w:r>
    </w:p>
    <w:p>
      <w:pPr>
        <w:pStyle w:val="Date"/>
      </w:pPr>
      <w:r>
        <w:t xml:space="preserve">2024-12-11</w:t>
      </w:r>
    </w:p>
    <w:p>
      <w:pPr>
        <w:pStyle w:val="FirstParagraph"/>
      </w:pPr>
      <w:r>
        <w:t xml:space="preserve">各林管處繁殖鳥類調查的資料品質類型和樣區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85"/>
        <w:gridCol w:w="655"/>
        <w:gridCol w:w="906"/>
        <w:gridCol w:w="741"/>
      </w:tblGrid>
      <w:tr>
        <w:trPr>
          <w:trHeight w:val="57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6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2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</w:tbl>
    <w:p>
      <w:pPr>
        <w:pStyle w:val="Corpsdetexte"/>
      </w:pPr>
      <w:r>
        <w:t xml:space="preserve">各等級的筆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全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篩掉有誤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8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8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數量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56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</w:tbl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頻度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_Si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範圍內繁殖鳥類調查樣區分布圖。紅色點( )為樣區位置。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繁殖鳥類調查的樣區編號、名稱和調查者列表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41"/>
        <w:gridCol w:w="1548"/>
        <w:gridCol w:w="2782"/>
        <w:gridCol w:w="5605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序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 (第1旅次 // 第2旅次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7-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僑育國小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、吳妮臻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獅潭123生態農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森林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投紗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祐詳、謝昇峯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礁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宏陽、劉雯玲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區82.8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錦維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6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湖第3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、戴巧菲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6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司馬限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6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毛山(大坪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郭祐程、趙淑枝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溪4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盧冠廷、程宗德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B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壩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李正雄、羅海君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信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宋曉菁 // 宋曉菁、翁冠霖、王嬿翔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滿步道(烏來事業區第36林班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裕鍇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0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8線92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余宏斌、蘇國銘 // 陳科綬、余宏斌、石懷仲、薛美雪、官奕囷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30林道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雪山西稜17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楊景文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C1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雪山雷達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C1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30林道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林道停車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陳映璇、張舜雲、林家榮、張錫田 // 陳科綬、陳映璇、張舜雲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孫嘉祥、林俊佑 // 陳科綬、簡錕榮、林俊佑、張若鼎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5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郭智筌、楊瀚晴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5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8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薛美雪、官奕囷 // 陳科綬、薛美雪、官奕囷、廖美鳳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6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長興林道7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崇綸、林常存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瑞岩溪水管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洪金宗、黃敏華 // 官奕囷、洪金宗、黃敏華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19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鈺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榮作</w:t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0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一葉蘭自然保留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蕭吉男、陳開明</w:t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鐵41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勝謙</w:t>
            </w:r>
          </w:p>
        </w:tc>
      </w:tr>
      <w:tr>
        <w:trPr>
          <w:trHeight w:val="57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</w:tr>
      <w:tr>
        <w:trPr>
          <w:trHeight w:val="57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瑪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建緯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育宗</w:t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韋樹德、荊平雲、王于賓 // 荊平雲、王于賓</w:t>
            </w:r>
          </w:p>
        </w:tc>
      </w:tr>
      <w:tr>
        <w:trPr>
          <w:trHeight w:val="57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安通越嶺古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睿騏、吳昆松、祈克勤、武秀芳</w:t>
            </w:r>
          </w:p>
        </w:tc>
      </w:tr>
      <w:tr>
        <w:trPr>
          <w:trHeight w:val="57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瀧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湘清、方雅芬、陳智宏、葉至誠、楊惟珽、那家閔、施明光</w:t>
            </w:r>
          </w:p>
        </w:tc>
      </w:tr>
      <w:tr>
        <w:trPr>
          <w:trHeight w:val="57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3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冠瑜、吳明澤</w:t>
            </w:r>
          </w:p>
        </w:tc>
      </w:tr>
      <w:tr>
        <w:trPr>
          <w:trHeight w:val="57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山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顏羽汶、王育誠、陳柏霖</w:t>
            </w:r>
          </w:p>
        </w:tc>
      </w:tr>
      <w:tr>
        <w:trPr>
          <w:trHeight w:val="57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顏羽汶、吳清良、尤如成</w:t>
            </w:r>
          </w:p>
        </w:tc>
      </w:tr>
      <w:tr>
        <w:trPr>
          <w:trHeight w:val="57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錦屏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穩翔、王志傑、邱金泉 // 孫穩翔、王志傑</w:t>
            </w:r>
          </w:p>
        </w:tc>
      </w:tr>
      <w:tr>
        <w:trPr>
          <w:trHeight w:val="572" w:hRule="auto"/>
        </w:trPr>
        body4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恩賜、王志誠</w:t>
            </w:r>
          </w:p>
        </w:tc>
      </w:tr>
    </w:tbl>
    <w:p>
      <w:pPr>
        <w:pStyle w:val="Corpsdetexte"/>
      </w:pPr>
      <w:r>
        <w:t xml:space="preserve">調查者人數共計76人</w:t>
      </w:r>
    </w:p>
    <w:p>
      <w:r>
        <w:br w:type="page"/>
      </w:r>
    </w:p>
    <w:p>
      <w:pPr>
        <w:pStyle w:val="Corpsdetexte"/>
      </w:pPr>
      <w:r>
        <w:t xml:space="preserve">附錄、</w:t>
      </w:r>
    </w:p>
    <w:p>
      <w:pPr>
        <w:pStyle w:val="Corpsdetexte"/>
      </w:pPr>
      <w:r>
        <w:t xml:space="preserve">各樣區的繁殖鳥類調查名錄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305"/>
        <w:gridCol w:w="4360"/>
        <w:gridCol w:w="533"/>
        <w:gridCol w:w="533"/>
        <w:gridCol w:w="533"/>
        <w:gridCol w:w="533"/>
        <w:gridCol w:w="533"/>
        <w:gridCol w:w="533"/>
        <w:gridCol w:w="533"/>
        <w:gridCol w:w="533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</w:tblGrid>
      <w:tr>
        <w:trPr>
          <w:trHeight w:val="572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學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 ◎ II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borophila crudigulari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長尾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maticus mik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藍腹鷴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phura swinho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竹雞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mbusicola sonoriv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林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pulchricol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背鳩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orie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tranque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珠頸斑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pelia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5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翼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cophaps ind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ron siebold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鷹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erococcyx sparveri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杜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culus poli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方中杜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culus op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喉針尾雨燕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apus cochin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雨燕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腹秧雞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aurornis phoenicu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蒼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dea cin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紫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dea purpu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白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tta garzet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頭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bulcus ib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夜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ycticorax nycticor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冠麻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rsachius melanolop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蜂鷹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nis ptilorhy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rnis che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熊鷹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saet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鵰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tinaetus mala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鳳頭蒼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tri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雀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鳶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vus migr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嘴角鴞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s spil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領角鴞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s let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鵂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enioptynx brodi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林鴞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ix leptogramm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edo atth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ilopogon nuch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啄木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ngipicus canicapi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赤啄木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opos leuco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木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cus c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喉山椒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rocotus so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畫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pornis zanthole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鸝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olus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朱鸝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olus traill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macrocer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ae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枕藍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hymis azu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尾伯勞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nius cri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背伯勞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nius scha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us glandar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藍鵲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ocissa caerul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樹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itta formos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喜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ca se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星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cifraga caryocatac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巨嘴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vus macrorhyn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煤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parus 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iparus castaneo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青背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us montico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hlolophus hol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雲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auda gulg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頭鷦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ia flavi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鷦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ia inorn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扇尾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sticola junci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叢樹鶯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ustella alisha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鷦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oepyg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家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rus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洋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tah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腰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cropis striol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毛腳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ichon dasy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環鸚嘴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zixos semitorq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烏頭翁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taiv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翁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sipetes leuc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roscopus albo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fortip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深山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acanthiz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頭山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ithalos concin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花翼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vett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hina brunn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斯氏繡眼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sterops simpl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anoderma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matorhinus mus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rogenys erythrocnem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eniparus brun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ippe morris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噪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chalopteron morrisonia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phasia auri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紋翼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odura morrisoni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cichla steer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畫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ax taew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喉噪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白喉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poecilorhy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火冠戴菊鳥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us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茶腹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a europa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鷦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glodytes troglody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亞洲輝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lonis panay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家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tris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javan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鶇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niv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尾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icapa ferrug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鵲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sychus sa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鵲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sychus malabar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腹琉璃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tava viv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翼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hypteryx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紫嘯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phonus ins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iomela leuc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背林鴝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siger johnstoni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青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edula hyperyth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鉛色水鶇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fuliginos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胸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ignipec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斑文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chura punctul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西方黃鶺鴒 / 東方黃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flava / Motacilla tschutsch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文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chura stri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麻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ser mont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cin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al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鷽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rhula owst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雞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llus gallu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ird_Data_Summary</dc:title>
  <dc:creator/>
  <cp:keywords/>
  <dcterms:created xsi:type="dcterms:W3CDTF">2024-12-11T06:25:40Z</dcterms:created>
  <dcterms:modified xsi:type="dcterms:W3CDTF">2024-12-11T14:25:5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1</vt:lpwstr>
  </property>
  <property fmtid="{D5CDD505-2E9C-101B-9397-08002B2CF9AE}" pid="3" name="output">
    <vt:lpwstr>officedown::rdocx_document</vt:lpwstr>
  </property>
</Properties>
</file>